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4-11-29T16:25:32Z</dcterms:created>
  <dcterms:modified xsi:type="dcterms:W3CDTF">2024-11-29T16:2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Laws, policies, and practical realitie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813</vt:lpwstr>
  </property>
</Properties>
</file>